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116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6074"/>
      </w:tblGrid>
      <w:tr w:rsidR="00602F7D" w:rsidRPr="00FB1E56" w14:paraId="1643A4CA" w14:textId="77777777" w:rsidTr="00FB1E56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FB1E56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</w:p>
        </w:tc>
      </w:tr>
      <w:tr w:rsidR="0000007A" w:rsidRPr="00FB1E56" w14:paraId="127EAD7E" w14:textId="77777777" w:rsidTr="00FB1E56">
        <w:trPr>
          <w:trHeight w:val="413"/>
        </w:trPr>
        <w:tc>
          <w:tcPr>
            <w:tcW w:w="1248" w:type="pct"/>
          </w:tcPr>
          <w:p w14:paraId="3C159AA5" w14:textId="77777777" w:rsidR="0000007A" w:rsidRPr="00FB1E56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B1E5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FB1E56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D6A8E29" w:rsidR="0000007A" w:rsidRPr="00FB1E56" w:rsidRDefault="000C54DA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FB1E56">
                <w:rPr>
                  <w:rStyle w:val="Hyperlink"/>
                  <w:rFonts w:ascii="Arial" w:hAnsi="Arial" w:cs="Arial"/>
                  <w:sz w:val="20"/>
                  <w:szCs w:val="20"/>
                </w:rPr>
                <w:t>Innovations in Biological Science</w:t>
              </w:r>
            </w:hyperlink>
          </w:p>
        </w:tc>
      </w:tr>
      <w:tr w:rsidR="0000007A" w:rsidRPr="00FB1E56" w14:paraId="73C90375" w14:textId="77777777" w:rsidTr="00FB1E56">
        <w:trPr>
          <w:trHeight w:val="290"/>
        </w:trPr>
        <w:tc>
          <w:tcPr>
            <w:tcW w:w="1248" w:type="pct"/>
          </w:tcPr>
          <w:p w14:paraId="20D28135" w14:textId="77777777" w:rsidR="0000007A" w:rsidRPr="00FB1E5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B1E56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63938A1D" w:rsidR="0000007A" w:rsidRPr="00FB1E56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FB1E5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FB1E5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FB1E5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0C54DA" w:rsidRPr="00FB1E5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1507</w:t>
            </w:r>
          </w:p>
        </w:tc>
      </w:tr>
      <w:tr w:rsidR="0000007A" w:rsidRPr="00FB1E56" w14:paraId="05B60576" w14:textId="77777777" w:rsidTr="00FB1E56">
        <w:trPr>
          <w:trHeight w:val="650"/>
        </w:trPr>
        <w:tc>
          <w:tcPr>
            <w:tcW w:w="1248" w:type="pct"/>
          </w:tcPr>
          <w:p w14:paraId="0196A627" w14:textId="77777777" w:rsidR="0000007A" w:rsidRPr="00FB1E5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B1E5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679298ED" w:rsidR="0000007A" w:rsidRPr="00FB1E56" w:rsidRDefault="000C54DA" w:rsidP="000C54DA">
            <w:pPr>
              <w:pStyle w:val="NormalWeb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FB1E56">
              <w:rPr>
                <w:rFonts w:ascii="Arial" w:hAnsi="Arial" w:cs="Arial"/>
                <w:b/>
                <w:sz w:val="20"/>
                <w:szCs w:val="20"/>
                <w:lang w:val="en-GB"/>
              </w:rPr>
              <w:t>Environmental Stress Effect on Animal Reproduction</w:t>
            </w:r>
          </w:p>
        </w:tc>
      </w:tr>
      <w:tr w:rsidR="00CF0BBB" w:rsidRPr="00FB1E56" w14:paraId="6D508B1C" w14:textId="77777777" w:rsidTr="00FB1E56">
        <w:trPr>
          <w:trHeight w:val="332"/>
        </w:trPr>
        <w:tc>
          <w:tcPr>
            <w:tcW w:w="1248" w:type="pct"/>
          </w:tcPr>
          <w:p w14:paraId="32FC28F7" w14:textId="77777777" w:rsidR="00CF0BBB" w:rsidRPr="00FB1E56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B1E56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ABE0D0B" w:rsidR="00CF0BBB" w:rsidRPr="00FB1E56" w:rsidRDefault="000C54DA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FB1E56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FB1E56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599C49" w14:textId="63B1CDD3" w:rsidR="00626025" w:rsidRPr="00FB1E56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</w:p>
    <w:p w14:paraId="63CD6BCB" w14:textId="77777777" w:rsidR="00626025" w:rsidRPr="00FB1E56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FB1E56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FB1E56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77777777" w:rsidR="007B54A4" w:rsidRPr="00FB1E56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FB1E56">
        <w:rPr>
          <w:rFonts w:ascii="Arial" w:hAnsi="Arial" w:cs="Arial"/>
          <w:b/>
          <w:color w:val="222222"/>
          <w:sz w:val="20"/>
          <w:szCs w:val="20"/>
          <w:lang w:val="en-US"/>
        </w:rPr>
        <w:t>A research paper which has already been published in a journal can be published as a Book Chapter in an expanded form. This is acceptable in the academic world.</w:t>
      </w:r>
    </w:p>
    <w:p w14:paraId="5AAD2B54" w14:textId="0FD493EA" w:rsidR="00640538" w:rsidRPr="00FB1E56" w:rsidRDefault="00EE2A87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FB1E56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BD12FF5" wp14:editId="619442D3">
                <wp:simplePos x="0" y="0"/>
                <wp:positionH relativeFrom="column">
                  <wp:posOffset>-121920</wp:posOffset>
                </wp:positionH>
                <wp:positionV relativeFrom="paragraph">
                  <wp:posOffset>180975</wp:posOffset>
                </wp:positionV>
                <wp:extent cx="13606145" cy="2288540"/>
                <wp:effectExtent l="11430" t="12065" r="12700" b="1397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606145" cy="22885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FED94D" w14:textId="295439DD" w:rsidR="00E03C32" w:rsidRP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7B54A4"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 xml:space="preserve">Source Article: </w:t>
                            </w:r>
                          </w:p>
                          <w:p w14:paraId="71412A8B" w14:textId="77777777" w:rsid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7EE333CA" w14:textId="77777777" w:rsidR="00E03C32" w:rsidRPr="00640538" w:rsidRDefault="00E03C32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This chapter is an extended version of the article published by the same author(s) in the following journal. </w:t>
                            </w:r>
                          </w:p>
                          <w:p w14:paraId="6D46BDE6" w14:textId="77777777" w:rsidR="00E03C32" w:rsidRPr="00640538" w:rsidRDefault="00E03C32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7FA77BB6" w14:textId="77777777" w:rsidR="000C54DA" w:rsidRDefault="000C54DA" w:rsidP="007B54A4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0C54DA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Open Journal of Animal Sciences, 2014, 4, 79-84</w:t>
                            </w:r>
                          </w:p>
                          <w:p w14:paraId="19787070" w14:textId="77777777" w:rsidR="000C54DA" w:rsidRDefault="000C54DA" w:rsidP="007B54A4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57E24C8C" w14:textId="2DD93E86" w:rsidR="00E03C32" w:rsidRDefault="000C54DA" w:rsidP="007B54A4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DOI:</w:t>
                            </w:r>
                            <w:r w:rsidRPr="000C54DA">
                              <w:t xml:space="preserve"> </w:t>
                            </w:r>
                            <w:hyperlink r:id="rId8" w:history="1">
                              <w:r w:rsidRPr="00956998">
                                <w:rPr>
                                  <w:rStyle w:val="Hyperlink"/>
                                  <w:rFonts w:ascii="Arial" w:hAnsi="Arial" w:cs="Arial"/>
                                  <w:b/>
                                  <w:sz w:val="32"/>
                                  <w:lang w:val="en-US"/>
                                </w:rPr>
                                <w:t>http://dx.doi.org/10.4236/ojas.2014.42011</w:t>
                              </w:r>
                            </w:hyperlink>
                          </w:p>
                          <w:p w14:paraId="5EE5C117" w14:textId="77777777" w:rsidR="000C54DA" w:rsidRPr="007B54A4" w:rsidRDefault="000C54DA" w:rsidP="007B54A4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D12FF5" id="Rectangle 2" o:spid="_x0000_s1026" style="position:absolute;left:0;text-align:left;margin-left:-9.6pt;margin-top:14.25pt;width:1071.35pt;height:180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">
                <v:textbox>
                  <w:txbxContent>
                    <w:p w14:paraId="4FFED94D" w14:textId="295439DD" w:rsidR="00E03C32" w:rsidRP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</w:pPr>
                      <w:r w:rsidRPr="007B54A4"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 xml:space="preserve">Source Article: </w:t>
                      </w:r>
                    </w:p>
                    <w:p w14:paraId="71412A8B" w14:textId="77777777" w:rsid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color w:val="222222"/>
                          <w:sz w:val="32"/>
                          <w:lang w:val="en-US"/>
                        </w:rPr>
                      </w:pPr>
                    </w:p>
                    <w:p w14:paraId="7EE333CA" w14:textId="77777777" w:rsidR="00E03C32" w:rsidRPr="00640538" w:rsidRDefault="00E03C32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This chapter is an extended version of the article published by the same author(s) in the following journal. </w:t>
                      </w:r>
                    </w:p>
                    <w:p w14:paraId="6D46BDE6" w14:textId="77777777" w:rsidR="00E03C32" w:rsidRPr="00640538" w:rsidRDefault="00E03C32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7FA77BB6" w14:textId="77777777" w:rsidR="000C54DA" w:rsidRDefault="000C54DA" w:rsidP="007B54A4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0C54DA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Open Journal of Animal Sciences, 2014, 4, 79-84</w:t>
                      </w:r>
                    </w:p>
                    <w:p w14:paraId="19787070" w14:textId="77777777" w:rsidR="000C54DA" w:rsidRDefault="000C54DA" w:rsidP="007B54A4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57E24C8C" w14:textId="2DD93E86" w:rsidR="00E03C32" w:rsidRDefault="000C54DA" w:rsidP="007B54A4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DOI:</w:t>
                      </w:r>
                      <w:r w:rsidRPr="000C54DA">
                        <w:t xml:space="preserve"> </w:t>
                      </w:r>
                      <w:hyperlink r:id="rId9" w:history="1">
                        <w:r w:rsidRPr="00956998">
                          <w:rPr>
                            <w:rStyle w:val="Hyperlink"/>
                            <w:rFonts w:ascii="Arial" w:hAnsi="Arial" w:cs="Arial"/>
                            <w:b/>
                            <w:sz w:val="32"/>
                            <w:lang w:val="en-US"/>
                          </w:rPr>
                          <w:t>http://dx.doi.org/10.4236/ojas.2014.42011</w:t>
                        </w:r>
                      </w:hyperlink>
                    </w:p>
                    <w:p w14:paraId="5EE5C117" w14:textId="77777777" w:rsidR="000C54DA" w:rsidRPr="007B54A4" w:rsidRDefault="000C54DA" w:rsidP="007B54A4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40641486" w14:textId="77777777" w:rsidR="00D9392F" w:rsidRPr="00FB1E56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FB1E56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FB1E56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686"/>
        <w:gridCol w:w="8202"/>
        <w:gridCol w:w="7046"/>
      </w:tblGrid>
      <w:tr w:rsidR="00602F7D" w:rsidRPr="00FB1E56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FB1E56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FB1E56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FB1E56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FB1E56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FB1E56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FB1E56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FB1E56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FB1E56" w14:paraId="469A24C8" w14:textId="77777777" w:rsidTr="002E7787">
        <w:tc>
          <w:tcPr>
            <w:tcW w:w="1350" w:type="pct"/>
            <w:noWrap/>
          </w:tcPr>
          <w:p w14:paraId="03AF08CD" w14:textId="77777777" w:rsidR="0000007A" w:rsidRPr="00FB1E56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63" w:type="pct"/>
          </w:tcPr>
          <w:p w14:paraId="6CF142CA" w14:textId="77777777" w:rsidR="0000007A" w:rsidRPr="00FB1E56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FB1E56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87" w:type="pct"/>
          </w:tcPr>
          <w:p w14:paraId="7E9C2090" w14:textId="77777777" w:rsidR="0000007A" w:rsidRPr="00FB1E56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FB1E56">
              <w:rPr>
                <w:rFonts w:ascii="Arial" w:hAnsi="Arial" w:cs="Arial"/>
                <w:lang w:val="en-GB"/>
              </w:rPr>
              <w:t>Author’s comment</w:t>
            </w:r>
            <w:r w:rsidR="001A1605" w:rsidRPr="00FB1E56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FB1E56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FB1E56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FB1E56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FB1E56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FB1E56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FB1E56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FB1E56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FB1E56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FB1E56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FB1E56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FB1E56" w14:paraId="51257839" w14:textId="77777777" w:rsidTr="002E7787">
        <w:tc>
          <w:tcPr>
            <w:tcW w:w="1350" w:type="pct"/>
            <w:noWrap/>
          </w:tcPr>
          <w:p w14:paraId="2281D8DC" w14:textId="77777777" w:rsidR="0000007A" w:rsidRPr="00FB1E56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FB1E56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FB1E56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FB1E56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FB1E56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FB1E56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FB1E56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FB1E56">
              <w:rPr>
                <w:rFonts w:ascii="Arial" w:hAnsi="Arial" w:cs="Arial"/>
                <w:sz w:val="20"/>
                <w:szCs w:val="20"/>
                <w:lang w:val="en-GB"/>
              </w:rPr>
              <w:t xml:space="preserve">Please write </w:t>
            </w:r>
            <w:r w:rsidR="00C03A1D" w:rsidRPr="00FB1E56">
              <w:rPr>
                <w:rFonts w:ascii="Arial" w:hAnsi="Arial" w:cs="Arial"/>
                <w:sz w:val="20"/>
                <w:szCs w:val="20"/>
                <w:lang w:val="en-GB"/>
              </w:rPr>
              <w:t xml:space="preserve">a </w:t>
            </w:r>
            <w:r w:rsidRPr="00FB1E56">
              <w:rPr>
                <w:rFonts w:ascii="Arial" w:hAnsi="Arial" w:cs="Arial"/>
                <w:sz w:val="20"/>
                <w:szCs w:val="20"/>
                <w:lang w:val="en-GB"/>
              </w:rPr>
              <w:t>few sentences explaining your answer</w:t>
            </w:r>
          </w:p>
        </w:tc>
        <w:tc>
          <w:tcPr>
            <w:tcW w:w="1963" w:type="pct"/>
          </w:tcPr>
          <w:p w14:paraId="62B0017C" w14:textId="7369A5AA" w:rsidR="00204D68" w:rsidRPr="00FB1E56" w:rsidRDefault="00060C96" w:rsidP="003412EF">
            <w:pPr>
              <w:pStyle w:val="ListParagraph"/>
              <w:ind w:left="0"/>
              <w:jc w:val="both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proofErr w:type="gramStart"/>
            <w:r w:rsidRPr="00FB1E56">
              <w:rPr>
                <w:rFonts w:ascii="Arial" w:hAnsi="Arial" w:cs="Arial"/>
                <w:bCs/>
                <w:sz w:val="20"/>
                <w:szCs w:val="20"/>
                <w:lang w:val="en-GB"/>
              </w:rPr>
              <w:t>Yes</w:t>
            </w:r>
            <w:proofErr w:type="gramEnd"/>
            <w:r w:rsidR="007862BE" w:rsidRPr="00FB1E5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as environment</w:t>
            </w:r>
            <w:r w:rsidR="003412EF" w:rsidRPr="00FB1E56">
              <w:rPr>
                <w:rFonts w:ascii="Arial" w:hAnsi="Arial" w:cs="Arial"/>
                <w:bCs/>
                <w:sz w:val="20"/>
                <w:szCs w:val="20"/>
                <w:lang w:val="en-GB"/>
              </w:rPr>
              <w:t>al stress has adverse negative e</w:t>
            </w:r>
            <w:r w:rsidR="007862BE" w:rsidRPr="00FB1E56">
              <w:rPr>
                <w:rFonts w:ascii="Arial" w:hAnsi="Arial" w:cs="Arial"/>
                <w:bCs/>
                <w:sz w:val="20"/>
                <w:szCs w:val="20"/>
                <w:lang w:val="en-GB"/>
              </w:rPr>
              <w:t>ffect on male and female reproduction leading to infertility of animal particularly dairy cattle and buffalo</w:t>
            </w:r>
            <w:r w:rsidR="003412EF" w:rsidRPr="00FB1E5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which causes very high economic loss</w:t>
            </w:r>
            <w:r w:rsidR="007862BE" w:rsidRPr="00FB1E56">
              <w:rPr>
                <w:rFonts w:ascii="Arial" w:hAnsi="Arial" w:cs="Arial"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1687" w:type="pct"/>
          </w:tcPr>
          <w:p w14:paraId="1535EF2E" w14:textId="77777777" w:rsidR="0000007A" w:rsidRPr="00FB1E56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FB1E56" w14:paraId="37D8EA3D" w14:textId="77777777" w:rsidTr="00FB3DE3">
        <w:trPr>
          <w:trHeight w:val="554"/>
        </w:trPr>
        <w:tc>
          <w:tcPr>
            <w:tcW w:w="1350" w:type="pct"/>
            <w:noWrap/>
          </w:tcPr>
          <w:p w14:paraId="25820B9C" w14:textId="77777777" w:rsidR="00D9392F" w:rsidRPr="00FB1E56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FB1E56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FB1E56" w:rsidRDefault="00FB3DE3" w:rsidP="00FB3DE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B1E56">
              <w:rPr>
                <w:rFonts w:ascii="Arial" w:hAnsi="Arial" w:cs="Arial"/>
                <w:sz w:val="20"/>
                <w:szCs w:val="20"/>
                <w:lang w:val="en-GB"/>
              </w:rPr>
              <w:t>Do you have any alternative Title in your mind?</w:t>
            </w:r>
          </w:p>
        </w:tc>
        <w:tc>
          <w:tcPr>
            <w:tcW w:w="1963" w:type="pct"/>
          </w:tcPr>
          <w:p w14:paraId="1E762DE5" w14:textId="50C1AFA3" w:rsidR="00D9392F" w:rsidRPr="00FB1E56" w:rsidRDefault="003B40B8" w:rsidP="007862BE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B1E56">
              <w:rPr>
                <w:rFonts w:ascii="Arial" w:hAnsi="Arial" w:cs="Arial"/>
                <w:sz w:val="20"/>
                <w:szCs w:val="20"/>
                <w:lang w:val="en-GB"/>
              </w:rPr>
              <w:t>No</w:t>
            </w:r>
            <w:r w:rsidR="007862BE" w:rsidRPr="00FB1E56">
              <w:rPr>
                <w:rFonts w:ascii="Arial" w:hAnsi="Arial" w:cs="Arial"/>
                <w:sz w:val="20"/>
                <w:szCs w:val="20"/>
                <w:lang w:val="en-GB"/>
              </w:rPr>
              <w:t>, slight change is needed.</w:t>
            </w:r>
          </w:p>
          <w:p w14:paraId="7E1456D1" w14:textId="2C619640" w:rsidR="007862BE" w:rsidRPr="00FB1E56" w:rsidRDefault="007862BE" w:rsidP="007862BE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B1E56">
              <w:rPr>
                <w:rFonts w:ascii="Arial" w:hAnsi="Arial" w:cs="Arial"/>
                <w:sz w:val="20"/>
                <w:szCs w:val="20"/>
                <w:lang w:val="en-GB"/>
              </w:rPr>
              <w:t xml:space="preserve">Modified title </w:t>
            </w:r>
            <w:proofErr w:type="gramStart"/>
            <w:r w:rsidRPr="00FB1E56">
              <w:rPr>
                <w:rFonts w:ascii="Arial" w:hAnsi="Arial" w:cs="Arial"/>
                <w:sz w:val="20"/>
                <w:szCs w:val="20"/>
                <w:lang w:val="en-GB"/>
              </w:rPr>
              <w:t>“ Effect</w:t>
            </w:r>
            <w:proofErr w:type="gramEnd"/>
            <w:r w:rsidRPr="00FB1E56">
              <w:rPr>
                <w:rFonts w:ascii="Arial" w:hAnsi="Arial" w:cs="Arial"/>
                <w:sz w:val="20"/>
                <w:szCs w:val="20"/>
                <w:lang w:val="en-GB"/>
              </w:rPr>
              <w:t xml:space="preserve"> of environmental stress on animal reproduction and adaptation strategies to overcome the stress”</w:t>
            </w:r>
          </w:p>
        </w:tc>
        <w:tc>
          <w:tcPr>
            <w:tcW w:w="1687" w:type="pct"/>
          </w:tcPr>
          <w:p w14:paraId="6D538317" w14:textId="77777777" w:rsidR="001A1605" w:rsidRPr="00FB1E56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FB1E56" w14:paraId="3398A98E" w14:textId="77777777" w:rsidTr="00FB3DE3">
        <w:trPr>
          <w:trHeight w:val="574"/>
        </w:trPr>
        <w:tc>
          <w:tcPr>
            <w:tcW w:w="1350" w:type="pct"/>
            <w:noWrap/>
          </w:tcPr>
          <w:p w14:paraId="179EFAC2" w14:textId="36CB7B0A" w:rsidR="00D9392F" w:rsidRPr="00FB1E56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FB1E56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FB1E56" w:rsidRDefault="00FB3DE3" w:rsidP="00FB3DE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B1E56">
              <w:rPr>
                <w:rFonts w:ascii="Arial" w:hAnsi="Arial" w:cs="Arial"/>
                <w:sz w:val="20"/>
                <w:szCs w:val="20"/>
                <w:lang w:val="en-GB"/>
              </w:rPr>
              <w:t>If your answer is No, please provide suggestions</w:t>
            </w:r>
          </w:p>
          <w:p w14:paraId="1D6A9888" w14:textId="77777777" w:rsidR="001A1605" w:rsidRPr="00FB1E56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63" w:type="pct"/>
          </w:tcPr>
          <w:p w14:paraId="1D6A4D69" w14:textId="14CD3D5E" w:rsidR="00D9392F" w:rsidRPr="00FB1E56" w:rsidRDefault="007862BE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B1E56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687" w:type="pct"/>
          </w:tcPr>
          <w:p w14:paraId="12286ADF" w14:textId="77777777" w:rsidR="001A1605" w:rsidRPr="00FB1E56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FB1E56" w14:paraId="20511394" w14:textId="77777777" w:rsidTr="002E7787">
        <w:trPr>
          <w:trHeight w:val="1178"/>
        </w:trPr>
        <w:tc>
          <w:tcPr>
            <w:tcW w:w="1350" w:type="pct"/>
            <w:noWrap/>
          </w:tcPr>
          <w:p w14:paraId="02AD7D70" w14:textId="77777777" w:rsidR="00FB3DE3" w:rsidRPr="00FB1E56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FB1E56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FB1E56" w:rsidRDefault="00FB3DE3" w:rsidP="00FB3DE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B1E56">
              <w:rPr>
                <w:rFonts w:ascii="Arial" w:hAnsi="Arial" w:cs="Arial"/>
                <w:sz w:val="20"/>
                <w:szCs w:val="20"/>
                <w:lang w:val="en-GB"/>
              </w:rPr>
              <w:t>scholarly communications?</w:t>
            </w:r>
          </w:p>
          <w:p w14:paraId="47A2EE94" w14:textId="77777777" w:rsidR="00FB3DE3" w:rsidRPr="00FB1E56" w:rsidRDefault="00FB3DE3" w:rsidP="00FB3DE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B1E56">
              <w:rPr>
                <w:rFonts w:ascii="Arial" w:hAnsi="Arial" w:cs="Arial"/>
                <w:sz w:val="20"/>
                <w:szCs w:val="20"/>
                <w:lang w:val="en-GB"/>
              </w:rPr>
              <w:t>If your answer is No, please provide suggestions</w:t>
            </w:r>
          </w:p>
        </w:tc>
        <w:tc>
          <w:tcPr>
            <w:tcW w:w="1963" w:type="pct"/>
          </w:tcPr>
          <w:p w14:paraId="50A78266" w14:textId="4B9F1A80" w:rsidR="00FB3DE3" w:rsidRPr="00FB1E56" w:rsidRDefault="003B40B8" w:rsidP="003B40B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B1E56">
              <w:rPr>
                <w:rFonts w:ascii="Arial" w:hAnsi="Arial" w:cs="Arial"/>
                <w:sz w:val="20"/>
                <w:szCs w:val="20"/>
                <w:lang w:val="en-GB"/>
              </w:rPr>
              <w:t xml:space="preserve">No, </w:t>
            </w:r>
            <w:r w:rsidR="007862BE" w:rsidRPr="00FB1E56">
              <w:rPr>
                <w:rFonts w:ascii="Arial" w:hAnsi="Arial" w:cs="Arial"/>
                <w:sz w:val="20"/>
                <w:szCs w:val="20"/>
                <w:lang w:val="en-GB"/>
              </w:rPr>
              <w:t>consult with a person having sufficient knowledge in English or an expert in academic writing.</w:t>
            </w:r>
          </w:p>
        </w:tc>
        <w:tc>
          <w:tcPr>
            <w:tcW w:w="1687" w:type="pct"/>
          </w:tcPr>
          <w:p w14:paraId="45426CB4" w14:textId="77777777" w:rsidR="00FB3DE3" w:rsidRPr="00FB1E56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FB1E56" w14:paraId="0BDB8B34" w14:textId="77777777" w:rsidTr="002E7787">
        <w:trPr>
          <w:trHeight w:val="1178"/>
        </w:trPr>
        <w:tc>
          <w:tcPr>
            <w:tcW w:w="1350" w:type="pct"/>
            <w:noWrap/>
          </w:tcPr>
          <w:p w14:paraId="6168D49A" w14:textId="77777777" w:rsidR="00FB3DE3" w:rsidRPr="00FB1E56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FB1E56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FB1E56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FB1E56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FB1E56" w:rsidRDefault="005F184C" w:rsidP="005F184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B1E56">
              <w:rPr>
                <w:rFonts w:ascii="Arial" w:hAnsi="Arial" w:cs="Arial"/>
                <w:sz w:val="20"/>
                <w:szCs w:val="20"/>
                <w:lang w:val="en-GB"/>
              </w:rPr>
              <w:t>of different sections of the manuscript.</w:t>
            </w:r>
          </w:p>
        </w:tc>
        <w:tc>
          <w:tcPr>
            <w:tcW w:w="1963" w:type="pct"/>
          </w:tcPr>
          <w:p w14:paraId="5C93CB83" w14:textId="3BAE1233" w:rsidR="004430CD" w:rsidRPr="00FB1E56" w:rsidRDefault="005429FB" w:rsidP="005429F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B1E56">
              <w:rPr>
                <w:rFonts w:ascii="Arial" w:hAnsi="Arial" w:cs="Arial"/>
                <w:sz w:val="20"/>
                <w:szCs w:val="20"/>
                <w:lang w:val="en-GB"/>
              </w:rPr>
              <w:t>All the sections need to be elaborated as per latest findings. Even the author did not mention anything about impact of “Heat shock protein” on reproduction.</w:t>
            </w:r>
          </w:p>
        </w:tc>
        <w:tc>
          <w:tcPr>
            <w:tcW w:w="1687" w:type="pct"/>
          </w:tcPr>
          <w:p w14:paraId="2CF34645" w14:textId="77777777" w:rsidR="00FB3DE3" w:rsidRPr="00FB1E56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FB1E56" w14:paraId="60D1229B" w14:textId="77777777" w:rsidTr="002E7787">
        <w:trPr>
          <w:trHeight w:val="1178"/>
        </w:trPr>
        <w:tc>
          <w:tcPr>
            <w:tcW w:w="1350" w:type="pct"/>
            <w:noWrap/>
          </w:tcPr>
          <w:p w14:paraId="0077FDF8" w14:textId="77777777" w:rsidR="005F184C" w:rsidRPr="00FB1E56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FB1E56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FB1E56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FB1E56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FB1E56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FB1E56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FB1E56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FB1E56" w:rsidRDefault="005F184C" w:rsidP="005F184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B1E56">
              <w:rPr>
                <w:rFonts w:ascii="Arial" w:hAnsi="Arial" w:cs="Arial"/>
                <w:sz w:val="20"/>
                <w:szCs w:val="20"/>
                <w:lang w:val="en-GB"/>
              </w:rPr>
              <w:t>If you have any suggestion</w:t>
            </w:r>
            <w:r w:rsidR="00C03A1D" w:rsidRPr="00FB1E56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FB1E56">
              <w:rPr>
                <w:rFonts w:ascii="Arial" w:hAnsi="Arial" w:cs="Arial"/>
                <w:sz w:val="20"/>
                <w:szCs w:val="20"/>
                <w:lang w:val="en-GB"/>
              </w:rPr>
              <w:t>, please write here.</w:t>
            </w:r>
          </w:p>
        </w:tc>
        <w:tc>
          <w:tcPr>
            <w:tcW w:w="1963" w:type="pct"/>
          </w:tcPr>
          <w:p w14:paraId="6D532B8F" w14:textId="1FFCF03E" w:rsidR="005F184C" w:rsidRPr="00FB1E56" w:rsidRDefault="007862BE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B1E56">
              <w:rPr>
                <w:rFonts w:ascii="Arial" w:hAnsi="Arial" w:cs="Arial"/>
                <w:sz w:val="20"/>
                <w:szCs w:val="20"/>
                <w:lang w:val="en-GB"/>
              </w:rPr>
              <w:t>No</w:t>
            </w:r>
            <w:r w:rsidR="005429FB" w:rsidRPr="00FB1E56">
              <w:rPr>
                <w:rFonts w:ascii="Arial" w:hAnsi="Arial" w:cs="Arial"/>
                <w:sz w:val="20"/>
                <w:szCs w:val="20"/>
                <w:lang w:val="en-GB"/>
              </w:rPr>
              <w:t>,</w:t>
            </w:r>
            <w:r w:rsidRPr="00FB1E56">
              <w:rPr>
                <w:rFonts w:ascii="Arial" w:hAnsi="Arial" w:cs="Arial"/>
                <w:sz w:val="20"/>
                <w:szCs w:val="20"/>
                <w:lang w:val="en-GB"/>
              </w:rPr>
              <w:t xml:space="preserve"> reference is not sufficient, moreover all the references are old.</w:t>
            </w:r>
          </w:p>
        </w:tc>
        <w:tc>
          <w:tcPr>
            <w:tcW w:w="1687" w:type="pct"/>
          </w:tcPr>
          <w:p w14:paraId="2ABAF18B" w14:textId="77777777" w:rsidR="005F184C" w:rsidRPr="00FB1E56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7D44CC7E" w14:textId="77777777" w:rsidR="00D9392F" w:rsidRPr="00FB1E56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3A1C45" w:rsidRPr="00FB1E56" w14:paraId="7EDA4C18" w14:textId="77777777" w:rsidTr="000C0B04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600AC" w14:textId="77777777" w:rsidR="003A1C45" w:rsidRPr="00FB1E56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FB1E56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FB1E56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B34ACEA" w14:textId="77777777" w:rsidR="003A1C45" w:rsidRPr="00FB1E56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A1C45" w:rsidRPr="00FB1E56" w14:paraId="5F9DA804" w14:textId="77777777" w:rsidTr="000C0B04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632AD" w14:textId="77777777" w:rsidR="003A1C45" w:rsidRPr="00FB1E56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F2D75C" w14:textId="77777777" w:rsidR="003A1C45" w:rsidRPr="00FB1E56" w:rsidRDefault="003A1C45" w:rsidP="000C0B04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FB1E56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483CCD52" w14:textId="77777777" w:rsidR="003A1C45" w:rsidRPr="00FB1E56" w:rsidRDefault="003A1C45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FB1E56">
              <w:rPr>
                <w:rFonts w:ascii="Arial" w:hAnsi="Arial" w:cs="Arial"/>
                <w:lang w:val="en-GB"/>
              </w:rPr>
              <w:t>Author’s comment</w:t>
            </w:r>
            <w:r w:rsidRPr="00FB1E56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FB1E56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FB1E56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Pr="00FB1E56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FB1E56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Pr="00FB1E56">
              <w:rPr>
                <w:rFonts w:ascii="Arial" w:hAnsi="Arial" w:cs="Arial"/>
                <w:b w:val="0"/>
                <w:i/>
                <w:lang w:val="en-GB"/>
              </w:rPr>
              <w:t xml:space="preserve">reviewer, correct the manuscript and highlight that part in the manuscript. </w:t>
            </w:r>
            <w:r w:rsidR="006478EB" w:rsidRPr="00FB1E56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Pr="00FB1E56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)</w:t>
            </w:r>
          </w:p>
        </w:tc>
      </w:tr>
      <w:tr w:rsidR="003A1C45" w:rsidRPr="00FB1E56" w14:paraId="5C0ED7EF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38A81" w14:textId="77777777" w:rsidR="003A1C45" w:rsidRPr="00FB1E56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FB1E56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02543AA" w14:textId="77777777" w:rsidR="003A1C45" w:rsidRPr="00FB1E56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1B190" w14:textId="77777777" w:rsidR="003A1C45" w:rsidRPr="00FB1E56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FB1E56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FB1E56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FB1E56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0625D53B" w14:textId="77777777" w:rsidR="003A1C45" w:rsidRPr="00FB1E56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471EBE8" w14:textId="35EB1AFB" w:rsidR="003A1C45" w:rsidRPr="00FB1E56" w:rsidRDefault="003A1C45" w:rsidP="007C6CD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51741B51" w14:textId="77777777" w:rsidR="003A1C45" w:rsidRPr="00FB1E56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E48CBF6" w14:textId="77777777" w:rsidR="003A1C45" w:rsidRPr="00FB1E56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9C59EE4" w14:textId="77777777" w:rsidR="003A1C45" w:rsidRPr="00FB1E56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6D7ADA" w14:textId="77777777" w:rsidR="003A1C45" w:rsidRPr="00FB1E56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2D819422" w14:textId="77777777" w:rsidR="00FB1E56" w:rsidRPr="00491BDA" w:rsidRDefault="00FB1E56" w:rsidP="00FB1E56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491BDA">
        <w:rPr>
          <w:rFonts w:ascii="Arial" w:hAnsi="Arial" w:cs="Arial"/>
          <w:b/>
          <w:u w:val="single"/>
        </w:rPr>
        <w:t>Reviewer details:</w:t>
      </w:r>
    </w:p>
    <w:p w14:paraId="5F1CA149" w14:textId="591EB3A0" w:rsidR="00FB1E56" w:rsidRPr="00491BDA" w:rsidRDefault="00FB1E56" w:rsidP="00FB1E56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491BDA">
        <w:rPr>
          <w:rFonts w:ascii="Arial" w:hAnsi="Arial" w:cs="Arial"/>
          <w:b/>
        </w:rPr>
        <w:t>S K Das, Indian Veterinary Research Institute (IVRI), Maharashtra, India</w:t>
      </w:r>
    </w:p>
    <w:p w14:paraId="1935546E" w14:textId="77777777" w:rsidR="00FB1E56" w:rsidRPr="00FB1E56" w:rsidRDefault="00FB1E56">
      <w:pPr>
        <w:rPr>
          <w:rFonts w:ascii="Arial" w:hAnsi="Arial" w:cs="Arial"/>
          <w:b/>
          <w:sz w:val="20"/>
          <w:szCs w:val="20"/>
        </w:rPr>
      </w:pPr>
    </w:p>
    <w:sectPr w:rsidR="00FB1E56" w:rsidRPr="00FB1E56" w:rsidSect="0017545C">
      <w:headerReference w:type="default" r:id="rId10"/>
      <w:footerReference w:type="default" r:id="rId11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BF6698" w14:textId="77777777" w:rsidR="00557AD2" w:rsidRPr="0000007A" w:rsidRDefault="00557AD2" w:rsidP="0099583E">
      <w:r>
        <w:separator/>
      </w:r>
    </w:p>
  </w:endnote>
  <w:endnote w:type="continuationSeparator" w:id="0">
    <w:p w14:paraId="704BAB5E" w14:textId="77777777" w:rsidR="00557AD2" w:rsidRPr="0000007A" w:rsidRDefault="00557AD2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EAA17C" w14:textId="77777777" w:rsidR="00557AD2" w:rsidRPr="0000007A" w:rsidRDefault="00557AD2" w:rsidP="0099583E">
      <w:r>
        <w:separator/>
      </w:r>
    </w:p>
  </w:footnote>
  <w:footnote w:type="continuationSeparator" w:id="0">
    <w:p w14:paraId="0503E32E" w14:textId="77777777" w:rsidR="00557AD2" w:rsidRPr="0000007A" w:rsidRDefault="00557AD2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763037120">
    <w:abstractNumId w:val="3"/>
  </w:num>
  <w:num w:numId="2" w16cid:durableId="1639992686">
    <w:abstractNumId w:val="6"/>
  </w:num>
  <w:num w:numId="3" w16cid:durableId="1531797733">
    <w:abstractNumId w:val="5"/>
  </w:num>
  <w:num w:numId="4" w16cid:durableId="1359966512">
    <w:abstractNumId w:val="7"/>
  </w:num>
  <w:num w:numId="5" w16cid:durableId="490176211">
    <w:abstractNumId w:val="4"/>
  </w:num>
  <w:num w:numId="6" w16cid:durableId="1590386579">
    <w:abstractNumId w:val="0"/>
  </w:num>
  <w:num w:numId="7" w16cid:durableId="1723022951">
    <w:abstractNumId w:val="1"/>
  </w:num>
  <w:num w:numId="8" w16cid:durableId="1342273125">
    <w:abstractNumId w:val="9"/>
  </w:num>
  <w:num w:numId="9" w16cid:durableId="1389190048">
    <w:abstractNumId w:val="8"/>
  </w:num>
  <w:num w:numId="10" w16cid:durableId="108287695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24EA"/>
    <w:rsid w:val="00010403"/>
    <w:rsid w:val="00012C8B"/>
    <w:rsid w:val="000168A9"/>
    <w:rsid w:val="00017E63"/>
    <w:rsid w:val="00021981"/>
    <w:rsid w:val="000234E1"/>
    <w:rsid w:val="0002598E"/>
    <w:rsid w:val="000355DD"/>
    <w:rsid w:val="00037D52"/>
    <w:rsid w:val="000450FC"/>
    <w:rsid w:val="00054BC4"/>
    <w:rsid w:val="00056CB0"/>
    <w:rsid w:val="00060C96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C54DA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30ED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2B56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54F5F"/>
    <w:rsid w:val="00262634"/>
    <w:rsid w:val="00273371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412E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B40B8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49E1"/>
    <w:rsid w:val="00495DBB"/>
    <w:rsid w:val="004B0965"/>
    <w:rsid w:val="004B4CAD"/>
    <w:rsid w:val="004B4FDC"/>
    <w:rsid w:val="004C0178"/>
    <w:rsid w:val="004C3DF1"/>
    <w:rsid w:val="004D2E36"/>
    <w:rsid w:val="004D3FCC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29FB"/>
    <w:rsid w:val="0054564B"/>
    <w:rsid w:val="00545A13"/>
    <w:rsid w:val="00546343"/>
    <w:rsid w:val="00555430"/>
    <w:rsid w:val="00557AD2"/>
    <w:rsid w:val="00557CD3"/>
    <w:rsid w:val="00560D3C"/>
    <w:rsid w:val="00565D90"/>
    <w:rsid w:val="00567DE0"/>
    <w:rsid w:val="005735A5"/>
    <w:rsid w:val="005757CF"/>
    <w:rsid w:val="00581FF9"/>
    <w:rsid w:val="005A4F17"/>
    <w:rsid w:val="005B35C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862BE"/>
    <w:rsid w:val="007A62F8"/>
    <w:rsid w:val="007B1099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15AF"/>
    <w:rsid w:val="008E5067"/>
    <w:rsid w:val="008F036B"/>
    <w:rsid w:val="008F36E4"/>
    <w:rsid w:val="0090720F"/>
    <w:rsid w:val="009245E3"/>
    <w:rsid w:val="00942DEE"/>
    <w:rsid w:val="009553EC"/>
    <w:rsid w:val="00962B70"/>
    <w:rsid w:val="00967C62"/>
    <w:rsid w:val="009711CD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06E16"/>
    <w:rsid w:val="00A12C83"/>
    <w:rsid w:val="00A15F2F"/>
    <w:rsid w:val="00A17184"/>
    <w:rsid w:val="00A17AC1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75504"/>
    <w:rsid w:val="00A8290F"/>
    <w:rsid w:val="00A871BA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AF72CB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4CE9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3874"/>
    <w:rsid w:val="00CF7035"/>
    <w:rsid w:val="00D1283A"/>
    <w:rsid w:val="00D12970"/>
    <w:rsid w:val="00D16842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3696B"/>
    <w:rsid w:val="00E451EA"/>
    <w:rsid w:val="00E5460E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E2A87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1E56"/>
    <w:rsid w:val="00FB3DE3"/>
    <w:rsid w:val="00FB5BBE"/>
    <w:rsid w:val="00FC2E17"/>
    <w:rsid w:val="00FC432A"/>
    <w:rsid w:val="00FC6387"/>
    <w:rsid w:val="00FC6802"/>
    <w:rsid w:val="00FD0B54"/>
    <w:rsid w:val="00FD53AB"/>
    <w:rsid w:val="00FD70A7"/>
    <w:rsid w:val="00FF09A0"/>
    <w:rsid w:val="00FF6B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C54DA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B35C7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FB1E56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x.doi.org/10.4236/ojas.2014.42011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innovations-in-biological-science-vol-1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dx.doi.org/10.4236/ojas.2014.42011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363</Words>
  <Characters>207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433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8</cp:revision>
  <dcterms:created xsi:type="dcterms:W3CDTF">2024-06-24T17:23:00Z</dcterms:created>
  <dcterms:modified xsi:type="dcterms:W3CDTF">2025-05-07T07:56:00Z</dcterms:modified>
</cp:coreProperties>
</file>